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无剑无我"/>
      <w:r>
        <w:t xml:space="preserve">2547 无剑无我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北宋末年，奸臣当道，宦官掌权，外侮日亟，辽军再犯。时下战火连连，烽烟四起，哀鸿遍野，民不聊生，又有众多能人异士群起而反，天下志士云集响应,景粮影从。</w:t>
      </w:r>
      <w:r>
        <w:t xml:space="preserve"> </w:t>
      </w:r>
      <w:r>
        <w:t xml:space="preserve">值此危急存亡之秋，在一个与世隔绝的地方—MCA山上一位江湖人称</w:t>
      </w:r>
      <w:r>
        <w:t xml:space="preserve">的人正在为抗击辽贼研究剑法，终于于一雷电交加之夜精确计算出了荡剑回锋的剑气伤害公式。</w:t>
      </w:r>
    </w:p>
    <w:p>
      <w:pPr>
        <w:pStyle w:val="BlockText"/>
      </w:pPr>
      <w:r>
        <w:t xml:space="preserve">定义 f(x, y, m, n) = sqrt(x</w:t>
      </w:r>
      <w:r>
        <w:rPr>
          <w:i/>
        </w:rPr>
        <w:t xml:space="preserve">x + y</w:t>
      </w:r>
      <w:r>
        <w:t xml:space="preserve">y + m</w:t>
      </w:r>
      <w:r>
        <w:rPr>
          <w:i/>
        </w:rPr>
        <w:t xml:space="preserve">m + n</w:t>
      </w:r>
      <w:r>
        <w:t xml:space="preserve">n - 2</w:t>
      </w:r>
      <w:r>
        <w:rPr>
          <w:i/>
        </w:rPr>
        <w:t xml:space="preserve">m</w:t>
      </w:r>
      <w:r>
        <w:t xml:space="preserve">x - 2</w:t>
      </w:r>
      <w:r>
        <w:rPr>
          <w:i/>
        </w:rPr>
        <w:t xml:space="preserve">n</w:t>
      </w:r>
      <w:r>
        <w:t xml:space="preserve">y);</w:t>
      </w:r>
      <w:r>
        <w:t xml:space="preserve"> </w:t>
      </w:r>
      <w:r>
        <w:t xml:space="preserve">hint : sqrt表示开方，即sqrt（4） = 2； sqrt（16） = 4；</w:t>
      </w:r>
    </w:p>
    <w:p>
      <w:pPr>
        <w:pStyle w:val="BlockText"/>
      </w:pPr>
      <w:r>
        <w:t xml:space="preserve">（其中x，y为位置变量，m，n为属性常量）</w:t>
      </w:r>
      <w:r>
        <w:t xml:space="preserve"> </w:t>
      </w:r>
      <w:r>
        <w:t xml:space="preserve">剑气伤害 = f(x, y, a, b) + f(x, y, c, d)；</w:t>
      </w:r>
      <w:r>
        <w:t xml:space="preserve"> </w:t>
      </w:r>
      <w:r>
        <w:t xml:space="preserve">剑气威力巨大无比，实难控制，现在他想知道剑气伤害的最小伤害值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首先输入一个t,表示有t组数据，跟着t行：</w:t>
      </w:r>
      <w:r>
        <w:t xml:space="preserve"> </w:t>
      </w:r>
      <w:r>
        <w:t xml:space="preserve">输入四个实数a，b，c，d均小于等于100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输出剑气的最小伤害值M，保留小数点后一位</w:t>
      </w:r>
      <w:r>
        <w:t xml:space="preserve"> </w:t>
      </w:r>
      <w:r>
        <w:t xml:space="preserve">（可以使用.1lf）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 0 0 3</w:t>
      </w:r>
      <w:r>
        <w:t xml:space="preserve"> </w:t>
      </w:r>
      <w:r>
        <w:t xml:space="preserve">4 4 0 0</w:t>
      </w:r>
      <w:r>
        <w:t xml:space="preserve"> </w:t>
      </w:r>
      <w:r>
        <w:t xml:space="preserve">3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5.0</w:t>
      </w:r>
      <w:r>
        <w:t xml:space="preserve"> </w:t>
      </w:r>
      <w:r>
        <w:t xml:space="preserve">5.0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547 http://acm.hdu.edu.cn/showproblem.php?pid=2547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可以将题目转化为求两点之间距离的问题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math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,b,c,d,q,p,x,y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lf%lf%lf%lf"</w:t>
      </w:r>
      <w:r>
        <w:rPr>
          <w:rStyle w:val="NormalTok"/>
        </w:rPr>
        <w:t xml:space="preserve">,&amp;a,&amp;b,&amp;c,&amp;d);</w:t>
      </w:r>
      <w:r>
        <w:br w:type="textWrapping"/>
      </w:r>
      <w:r>
        <w:rPr>
          <w:rStyle w:val="NormalTok"/>
        </w:rPr>
        <w:t xml:space="preserve">        x=(a+c)/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y=(b+d)/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q=sqrt(x*x+y*y+a*a+b*b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*a*x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*b*y);</w:t>
      </w:r>
      <w:r>
        <w:br w:type="textWrapping"/>
      </w:r>
      <w:r>
        <w:rPr>
          <w:rStyle w:val="NormalTok"/>
        </w:rPr>
        <w:t xml:space="preserve">        p=sqrt(x*x+y*y+c*c+d*d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*c*x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*d*y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.1l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q+p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5Z</dcterms:created>
  <dcterms:modified xsi:type="dcterms:W3CDTF">2020-03-12T09:36:55Z</dcterms:modified>
</cp:coreProperties>
</file>